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FF6410" w14:textId="5E9C76F4" w:rsidR="00C0482F" w:rsidRDefault="00C0482F" w:rsidP="00C0482F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OURSE: </w:t>
      </w:r>
      <w:r w:rsidR="00693F88">
        <w:rPr>
          <w:rFonts w:ascii="Times New Roman" w:eastAsia="Times New Roman" w:hAnsi="Times New Roman" w:cs="Times New Roman"/>
          <w:b/>
          <w:sz w:val="24"/>
          <w:szCs w:val="24"/>
        </w:rPr>
        <w:t>INFORMATION SYSTEMS FOR MANAGERS</w:t>
      </w:r>
    </w:p>
    <w:p w14:paraId="24AE7562" w14:textId="187B322B" w:rsidR="00C0482F" w:rsidRDefault="00C0482F" w:rsidP="00C0482F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ASE STUDY: </w:t>
      </w:r>
      <w:r w:rsidR="00693F88">
        <w:rPr>
          <w:rFonts w:ascii="Times New Roman" w:eastAsia="Times New Roman" w:hAnsi="Times New Roman" w:cs="Times New Roman"/>
          <w:b/>
          <w:sz w:val="24"/>
          <w:szCs w:val="24"/>
        </w:rPr>
        <w:t>INFORMATION SYSTEMS IN PHARMA INDUSTRY</w:t>
      </w:r>
    </w:p>
    <w:p w14:paraId="46911C70" w14:textId="77777777" w:rsidR="00693F88" w:rsidRDefault="00693F88" w:rsidP="00C0482F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E8E822" w14:textId="494065E0" w:rsidR="00C0482F" w:rsidRDefault="00C0482F" w:rsidP="00C0482F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nstructions for the submission:</w:t>
      </w:r>
    </w:p>
    <w:p w14:paraId="7CFF3A66" w14:textId="634464D9" w:rsidR="00693F88" w:rsidRPr="00693F88" w:rsidRDefault="00693F88" w:rsidP="00C0482F">
      <w:pPr>
        <w:pStyle w:val="ListParagraph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93F88">
        <w:rPr>
          <w:rFonts w:ascii="Times New Roman" w:eastAsia="Times New Roman" w:hAnsi="Times New Roman" w:cs="Times New Roman"/>
          <w:bCs/>
          <w:sz w:val="24"/>
          <w:szCs w:val="24"/>
        </w:rPr>
        <w:t xml:space="preserve">Answer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all the questions in the space provided. </w:t>
      </w:r>
    </w:p>
    <w:p w14:paraId="503A04DB" w14:textId="77777777" w:rsidR="00E432D3" w:rsidRDefault="00E432D3" w:rsidP="00E432D3">
      <w:pPr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lease maintain the following format for all text-based submissions: Font - Times New Roman, Font Size - 12, Line Spacing - 1.5</w:t>
      </w:r>
    </w:p>
    <w:p w14:paraId="2BFEFE62" w14:textId="77777777" w:rsidR="00E432D3" w:rsidRDefault="00E432D3" w:rsidP="00E432D3">
      <w:pPr>
        <w:spacing w:line="36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6471693" w14:textId="520439D8" w:rsidR="00E432D3" w:rsidRDefault="00E432D3" w:rsidP="00E432D3">
      <w:pPr>
        <w:spacing w:line="36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ject Submission Overview:</w:t>
      </w:r>
    </w:p>
    <w:p w14:paraId="072BE4B2" w14:textId="77777777" w:rsidR="00E432D3" w:rsidRDefault="00E432D3" w:rsidP="00E432D3">
      <w:pPr>
        <w:spacing w:line="36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W w:w="902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0"/>
        <w:gridCol w:w="3570"/>
        <w:gridCol w:w="2278"/>
        <w:gridCol w:w="2278"/>
      </w:tblGrid>
      <w:tr w:rsidR="00E432D3" w14:paraId="607DA1CE" w14:textId="77777777" w:rsidTr="00A270E3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F6DD1" w14:textId="77777777" w:rsidR="00E432D3" w:rsidRDefault="00E432D3" w:rsidP="00A270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.No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3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94A9DE" w14:textId="77777777" w:rsidR="00E432D3" w:rsidRDefault="00E432D3" w:rsidP="00A270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ssessment</w:t>
            </w:r>
          </w:p>
        </w:tc>
        <w:tc>
          <w:tcPr>
            <w:tcW w:w="22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45734F" w14:textId="77777777" w:rsidR="00E432D3" w:rsidRDefault="00E432D3" w:rsidP="00A270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ubmission Format</w:t>
            </w:r>
          </w:p>
        </w:tc>
        <w:tc>
          <w:tcPr>
            <w:tcW w:w="22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654E68" w14:textId="77777777" w:rsidR="00E432D3" w:rsidRDefault="00E432D3" w:rsidP="00A270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arks</w:t>
            </w:r>
          </w:p>
        </w:tc>
      </w:tr>
      <w:tr w:rsidR="00E432D3" w14:paraId="51E2817B" w14:textId="77777777" w:rsidTr="00A270E3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B5429F" w14:textId="77777777" w:rsidR="00E432D3" w:rsidRDefault="00E432D3" w:rsidP="00A270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9BF35" w14:textId="783A11A3" w:rsidR="00E432D3" w:rsidRDefault="00693F88" w:rsidP="00A270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UFU Model</w:t>
            </w:r>
          </w:p>
        </w:tc>
        <w:tc>
          <w:tcPr>
            <w:tcW w:w="22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B907E1" w14:textId="6F7AB27E" w:rsidR="00E432D3" w:rsidRDefault="00485FC9" w:rsidP="00A270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xt</w:t>
            </w:r>
          </w:p>
        </w:tc>
        <w:tc>
          <w:tcPr>
            <w:tcW w:w="22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02258" w14:textId="5F9D1A9C" w:rsidR="00E432D3" w:rsidRDefault="003F2D78" w:rsidP="00A270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E432D3" w14:paraId="344D89BE" w14:textId="77777777" w:rsidTr="00A270E3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8E1ABB" w14:textId="77777777" w:rsidR="00E432D3" w:rsidRDefault="00E432D3" w:rsidP="00A270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469F9" w14:textId="5DA9805F" w:rsidR="00E432D3" w:rsidRDefault="00693F88" w:rsidP="00A270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upplier and Input of Raw Data</w:t>
            </w:r>
          </w:p>
        </w:tc>
        <w:tc>
          <w:tcPr>
            <w:tcW w:w="22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8260FB" w14:textId="235548AE" w:rsidR="00E432D3" w:rsidRDefault="00485FC9" w:rsidP="00A270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xt</w:t>
            </w:r>
          </w:p>
        </w:tc>
        <w:tc>
          <w:tcPr>
            <w:tcW w:w="22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CF49C3" w14:textId="19457B26" w:rsidR="00E432D3" w:rsidRDefault="003F2D78" w:rsidP="00A270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485FC9" w14:paraId="5DCA725C" w14:textId="77777777" w:rsidTr="00A270E3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1C574D" w14:textId="036902AA" w:rsidR="00485FC9" w:rsidRDefault="00485FC9" w:rsidP="00485F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4DEBDC" w14:textId="6D65E3ED" w:rsidR="00485FC9" w:rsidRDefault="00693F88" w:rsidP="00485F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CM</w:t>
            </w:r>
          </w:p>
        </w:tc>
        <w:tc>
          <w:tcPr>
            <w:tcW w:w="22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5E03F4" w14:textId="0D56B7BC" w:rsidR="00485FC9" w:rsidRDefault="00485FC9" w:rsidP="00485F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xt</w:t>
            </w:r>
          </w:p>
        </w:tc>
        <w:tc>
          <w:tcPr>
            <w:tcW w:w="22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CA87D8" w14:textId="18932C9E" w:rsidR="00485FC9" w:rsidRDefault="003F2D78" w:rsidP="00485F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485FC9" w14:paraId="708C8C7D" w14:textId="77777777" w:rsidTr="00A270E3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AA17F1" w14:textId="6E97E50F" w:rsidR="00485FC9" w:rsidRDefault="00485FC9" w:rsidP="00485F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652AD4" w14:textId="3153584D" w:rsidR="00485FC9" w:rsidRDefault="00693F88" w:rsidP="00485F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RP</w:t>
            </w:r>
          </w:p>
        </w:tc>
        <w:tc>
          <w:tcPr>
            <w:tcW w:w="22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28DC49" w14:textId="36F5FE0C" w:rsidR="00485FC9" w:rsidRDefault="00485FC9" w:rsidP="00485F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xt</w:t>
            </w:r>
          </w:p>
        </w:tc>
        <w:tc>
          <w:tcPr>
            <w:tcW w:w="22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97AB1E" w14:textId="2743F14E" w:rsidR="00485FC9" w:rsidRDefault="003F2D78" w:rsidP="00485F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DA0AF0" w14:paraId="4DD20F1C" w14:textId="77777777" w:rsidTr="00A270E3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75C2DA" w14:textId="0E9A8D07" w:rsidR="00DA0AF0" w:rsidRDefault="00DA0AF0" w:rsidP="00485F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C112BD" w14:textId="5097867B" w:rsidR="00DA0AF0" w:rsidRDefault="00DA0AF0" w:rsidP="00485F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cision Making Through ERP and SCM</w:t>
            </w:r>
          </w:p>
        </w:tc>
        <w:tc>
          <w:tcPr>
            <w:tcW w:w="22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8DA50" w14:textId="54D25B09" w:rsidR="00DA0AF0" w:rsidRDefault="00DA0AF0" w:rsidP="00485F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xt</w:t>
            </w:r>
          </w:p>
        </w:tc>
        <w:tc>
          <w:tcPr>
            <w:tcW w:w="22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C205B" w14:textId="4F734C9A" w:rsidR="00DA0AF0" w:rsidRDefault="003F2D78" w:rsidP="00485F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485FC9" w14:paraId="70BE5043" w14:textId="77777777" w:rsidTr="00A270E3"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F69B82" w14:textId="1D4A655E" w:rsidR="00485FC9" w:rsidRDefault="003F2D78" w:rsidP="00485F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B8AD0F" w14:textId="465D9640" w:rsidR="00485FC9" w:rsidRDefault="00693F88" w:rsidP="00485F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ta Analysis on Excel</w:t>
            </w:r>
          </w:p>
        </w:tc>
        <w:tc>
          <w:tcPr>
            <w:tcW w:w="22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D3E254" w14:textId="161FF09F" w:rsidR="00485FC9" w:rsidRDefault="00485FC9" w:rsidP="00485F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ext</w:t>
            </w:r>
          </w:p>
        </w:tc>
        <w:tc>
          <w:tcPr>
            <w:tcW w:w="22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9E8E1A" w14:textId="022DE881" w:rsidR="00485FC9" w:rsidRDefault="003F2D78" w:rsidP="00485F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485FC9" w14:paraId="0985185C" w14:textId="77777777" w:rsidTr="00A270E3">
        <w:trPr>
          <w:trHeight w:val="440"/>
        </w:trPr>
        <w:tc>
          <w:tcPr>
            <w:tcW w:w="6748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767036" w14:textId="77777777" w:rsidR="00485FC9" w:rsidRDefault="00485FC9" w:rsidP="00485F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roject Maximum Marks</w:t>
            </w:r>
          </w:p>
        </w:tc>
        <w:tc>
          <w:tcPr>
            <w:tcW w:w="227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BB7BB1" w14:textId="77777777" w:rsidR="00485FC9" w:rsidRDefault="00485FC9" w:rsidP="00485FC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0</w:t>
            </w:r>
          </w:p>
        </w:tc>
      </w:tr>
    </w:tbl>
    <w:p w14:paraId="54226DEB" w14:textId="06364B9F" w:rsidR="00E432D3" w:rsidRDefault="00E432D3" w:rsidP="00E432D3">
      <w:pPr>
        <w:spacing w:line="36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BFFCBDB" w14:textId="2C57485C" w:rsidR="00C620EE" w:rsidRDefault="00C620EE" w:rsidP="00E432D3">
      <w:pPr>
        <w:spacing w:line="36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7FB83B" w14:textId="5DCB7BDC" w:rsidR="006D20B3" w:rsidRDefault="006D20B3" w:rsidP="00E432D3">
      <w:pPr>
        <w:spacing w:line="36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5B8B40" w14:textId="710C2486" w:rsidR="00693F88" w:rsidRDefault="00693F88">
      <w:pPr>
        <w:spacing w:after="160" w:line="259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14:paraId="79E22356" w14:textId="77777777" w:rsidR="006D20B3" w:rsidRPr="00E432D3" w:rsidRDefault="006D20B3" w:rsidP="00E432D3">
      <w:pPr>
        <w:spacing w:line="360" w:lineRule="auto"/>
        <w:ind w:left="360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036"/>
      </w:tblGrid>
      <w:tr w:rsidR="00C620EE" w:rsidRPr="00C620EE" w14:paraId="5F2C0A12" w14:textId="77777777" w:rsidTr="00C620EE">
        <w:tc>
          <w:tcPr>
            <w:tcW w:w="1980" w:type="dxa"/>
          </w:tcPr>
          <w:p w14:paraId="119E3275" w14:textId="6707A188" w:rsidR="00C620EE" w:rsidRPr="00C620EE" w:rsidRDefault="00C620EE" w:rsidP="00E432D3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620E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Question 1</w:t>
            </w:r>
          </w:p>
        </w:tc>
        <w:tc>
          <w:tcPr>
            <w:tcW w:w="7036" w:type="dxa"/>
          </w:tcPr>
          <w:p w14:paraId="7D02600F" w14:textId="64D721BA" w:rsidR="00C620EE" w:rsidRPr="00693F88" w:rsidRDefault="00693F88" w:rsidP="00693F8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693F8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As the sales manager</w:t>
            </w:r>
            <w:r w:rsidR="003F2D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…</w:t>
            </w:r>
          </w:p>
        </w:tc>
      </w:tr>
      <w:tr w:rsidR="00C620EE" w:rsidRPr="00C620EE" w14:paraId="4DD5815B" w14:textId="77777777" w:rsidTr="00C620EE">
        <w:tc>
          <w:tcPr>
            <w:tcW w:w="1980" w:type="dxa"/>
          </w:tcPr>
          <w:p w14:paraId="378B40A9" w14:textId="32DDDBE0" w:rsidR="00C620EE" w:rsidRPr="00C620EE" w:rsidRDefault="00C620EE" w:rsidP="00E432D3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620E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7036" w:type="dxa"/>
          </w:tcPr>
          <w:p w14:paraId="743C715A" w14:textId="696DE935" w:rsidR="00C620EE" w:rsidRPr="00C620EE" w:rsidRDefault="003F2D78" w:rsidP="00E432D3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5</w:t>
            </w:r>
          </w:p>
        </w:tc>
      </w:tr>
      <w:tr w:rsidR="00C620EE" w:rsidRPr="00C620EE" w14:paraId="758D846F" w14:textId="77777777" w:rsidTr="00693F88">
        <w:trPr>
          <w:trHeight w:val="7645"/>
        </w:trPr>
        <w:tc>
          <w:tcPr>
            <w:tcW w:w="1980" w:type="dxa"/>
          </w:tcPr>
          <w:p w14:paraId="493718E1" w14:textId="6DBAB64F" w:rsidR="00C620EE" w:rsidRPr="00C620EE" w:rsidRDefault="00C620EE" w:rsidP="00E432D3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620E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Your Answer</w:t>
            </w:r>
          </w:p>
        </w:tc>
        <w:tc>
          <w:tcPr>
            <w:tcW w:w="7036" w:type="dxa"/>
          </w:tcPr>
          <w:p w14:paraId="61C24993" w14:textId="7DB89E90" w:rsidR="00C620EE" w:rsidRPr="00C620EE" w:rsidRDefault="00C620EE" w:rsidP="00E432D3">
            <w:pPr>
              <w:spacing w:line="360" w:lineRule="auto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C620EE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</w:rPr>
              <w:t>Write your Answer here</w:t>
            </w:r>
          </w:p>
        </w:tc>
      </w:tr>
    </w:tbl>
    <w:p w14:paraId="457A636E" w14:textId="68B938E2" w:rsidR="006D20B3" w:rsidRDefault="006D20B3" w:rsidP="00E432D3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4C81EEE" w14:textId="77777777" w:rsidR="006D20B3" w:rsidRDefault="006D20B3">
      <w:pPr>
        <w:spacing w:after="160" w:line="259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14:paraId="2F4E44FC" w14:textId="77777777" w:rsidR="00E432D3" w:rsidRDefault="00E432D3" w:rsidP="00E432D3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CBB85AC" w14:textId="77777777" w:rsidR="006D20B3" w:rsidRDefault="006D20B3">
      <w:pPr>
        <w:spacing w:after="160" w:line="259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4"/>
        <w:gridCol w:w="7732"/>
      </w:tblGrid>
      <w:tr w:rsidR="00C620EE" w14:paraId="09386858" w14:textId="77777777" w:rsidTr="00A270E3">
        <w:tc>
          <w:tcPr>
            <w:tcW w:w="1980" w:type="dxa"/>
          </w:tcPr>
          <w:p w14:paraId="68B61B54" w14:textId="69148326" w:rsidR="00C620EE" w:rsidRDefault="00C620EE" w:rsidP="00A270E3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Question 2</w:t>
            </w:r>
          </w:p>
        </w:tc>
        <w:tc>
          <w:tcPr>
            <w:tcW w:w="7036" w:type="dxa"/>
          </w:tcPr>
          <w:p w14:paraId="2D434846" w14:textId="5807E4DB" w:rsidR="006D20B3" w:rsidRPr="00693F88" w:rsidRDefault="00693F88" w:rsidP="003F2D78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693F8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Prepare a list of</w:t>
            </w:r>
            <w:r w:rsidR="003F2D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…</w:t>
            </w:r>
          </w:p>
        </w:tc>
      </w:tr>
      <w:tr w:rsidR="00C620EE" w14:paraId="585CC1E6" w14:textId="77777777" w:rsidTr="00A270E3">
        <w:tc>
          <w:tcPr>
            <w:tcW w:w="1980" w:type="dxa"/>
          </w:tcPr>
          <w:p w14:paraId="5407B350" w14:textId="77777777" w:rsidR="00C620EE" w:rsidRDefault="00C620EE" w:rsidP="00A270E3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7036" w:type="dxa"/>
          </w:tcPr>
          <w:p w14:paraId="4676D882" w14:textId="501040D7" w:rsidR="00C620EE" w:rsidRPr="00C620EE" w:rsidRDefault="003F2D78" w:rsidP="00A270E3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</w:tr>
      <w:tr w:rsidR="00C620EE" w14:paraId="2647C7A3" w14:textId="77777777" w:rsidTr="00C620EE">
        <w:trPr>
          <w:trHeight w:val="7645"/>
        </w:trPr>
        <w:tc>
          <w:tcPr>
            <w:tcW w:w="1980" w:type="dxa"/>
          </w:tcPr>
          <w:p w14:paraId="019C369A" w14:textId="77777777" w:rsidR="00C620EE" w:rsidRDefault="00C620EE" w:rsidP="00A270E3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Your Answer</w:t>
            </w:r>
          </w:p>
        </w:tc>
        <w:tc>
          <w:tcPr>
            <w:tcW w:w="7036" w:type="dxa"/>
          </w:tcPr>
          <w:p w14:paraId="4A694905" w14:textId="77777777" w:rsidR="00C620EE" w:rsidRDefault="00C620EE" w:rsidP="00A270E3">
            <w:pPr>
              <w:spacing w:line="360" w:lineRule="auto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C620EE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</w:rPr>
              <w:t>Write your Answer here</w:t>
            </w:r>
          </w:p>
          <w:tbl>
            <w:tblPr>
              <w:tblW w:w="7500" w:type="dxa"/>
              <w:tblCellSpacing w:w="7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366"/>
              <w:gridCol w:w="906"/>
              <w:gridCol w:w="1518"/>
              <w:gridCol w:w="1762"/>
              <w:gridCol w:w="1948"/>
            </w:tblGrid>
            <w:tr w:rsidR="00693F88" w:rsidRPr="00693F88" w14:paraId="44011C8B" w14:textId="77777777" w:rsidTr="00693F88">
              <w:trPr>
                <w:trHeight w:val="667"/>
                <w:tblCellSpacing w:w="7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56DDDC04" w14:textId="77777777" w:rsidR="00693F88" w:rsidRPr="00693F88" w:rsidRDefault="00693F88" w:rsidP="00693F88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  <w:r w:rsidRPr="00693F88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en-GB" w:eastAsia="en-GB"/>
                    </w:rPr>
                    <w:t>Supplier</w:t>
                  </w:r>
                  <w:r w:rsidRPr="00693F8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  <w:t xml:space="preserve"> of data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184E7865" w14:textId="77777777" w:rsidR="00693F88" w:rsidRPr="00693F88" w:rsidRDefault="00693F88" w:rsidP="00693F88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  <w:r w:rsidRPr="00693F88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en-GB" w:eastAsia="en-GB"/>
                    </w:rPr>
                    <w:t>Input</w:t>
                  </w:r>
                  <w:r w:rsidRPr="00693F8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  <w:t xml:space="preserve"> data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156D8699" w14:textId="77777777" w:rsidR="00693F88" w:rsidRPr="00693F88" w:rsidRDefault="00693F88" w:rsidP="00693F88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  <w:r w:rsidRPr="00693F8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  <w:t>Processing of data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25D14F22" w14:textId="77777777" w:rsidR="00693F88" w:rsidRPr="00693F88" w:rsidRDefault="00693F88" w:rsidP="00693F88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  <w:r w:rsidRPr="00693F8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  <w:t>Output or information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69D5A3FD" w14:textId="77777777" w:rsidR="00693F88" w:rsidRPr="00693F88" w:rsidRDefault="00693F88" w:rsidP="00693F88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  <w:r w:rsidRPr="00693F88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  <w:t>Consumer or information</w:t>
                  </w:r>
                </w:p>
              </w:tc>
            </w:tr>
            <w:tr w:rsidR="00693F88" w:rsidRPr="00693F88" w14:paraId="36F60ABB" w14:textId="77777777" w:rsidTr="00693F88">
              <w:trPr>
                <w:trHeight w:val="5321"/>
                <w:tblCellSpacing w:w="7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79B0CF18" w14:textId="77777777" w:rsidR="00693F88" w:rsidRPr="00693F88" w:rsidRDefault="00693F88" w:rsidP="00693F88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0F05BA51" w14:textId="77777777" w:rsidR="00693F88" w:rsidRPr="00693F88" w:rsidRDefault="00693F88" w:rsidP="00693F88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69C96CCC" w14:textId="77777777" w:rsidR="00693F88" w:rsidRPr="00693F88" w:rsidRDefault="00693F88" w:rsidP="00693F88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6F5FB0DD" w14:textId="77777777" w:rsidR="00693F88" w:rsidRPr="00693F88" w:rsidRDefault="00693F88" w:rsidP="00693F88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4510F78F" w14:textId="77777777" w:rsidR="00693F88" w:rsidRPr="00693F88" w:rsidRDefault="00693F88" w:rsidP="00693F88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</w:p>
              </w:tc>
            </w:tr>
          </w:tbl>
          <w:p w14:paraId="18068359" w14:textId="77777777" w:rsidR="00693F88" w:rsidRPr="00693F88" w:rsidRDefault="00693F88" w:rsidP="00693F88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  <w:p w14:paraId="60E758D5" w14:textId="1BFCC048" w:rsidR="00693F88" w:rsidRPr="00C620EE" w:rsidRDefault="00693F88" w:rsidP="00A270E3">
            <w:pPr>
              <w:spacing w:line="360" w:lineRule="auto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</w:tr>
    </w:tbl>
    <w:p w14:paraId="2AC27881" w14:textId="77777777" w:rsidR="00C620EE" w:rsidRDefault="00C620EE" w:rsidP="00C620EE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D6671C9" w14:textId="5103F3DF" w:rsidR="006D20B3" w:rsidRDefault="006D20B3">
      <w:pPr>
        <w:spacing w:after="160" w:line="259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14:paraId="1FAF8A6E" w14:textId="2C5E5E53" w:rsidR="00C620EE" w:rsidRDefault="00C620EE" w:rsidP="00E432D3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B55711E" w14:textId="57E15301" w:rsidR="006D20B3" w:rsidRDefault="006D20B3" w:rsidP="00E432D3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4"/>
        <w:gridCol w:w="7732"/>
      </w:tblGrid>
      <w:tr w:rsidR="006D20B3" w14:paraId="5CB679F9" w14:textId="77777777" w:rsidTr="00A270E3">
        <w:tc>
          <w:tcPr>
            <w:tcW w:w="1980" w:type="dxa"/>
          </w:tcPr>
          <w:p w14:paraId="02FB5121" w14:textId="4FC3E411" w:rsidR="006D20B3" w:rsidRDefault="006D20B3" w:rsidP="00A270E3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Question 3</w:t>
            </w:r>
          </w:p>
        </w:tc>
        <w:tc>
          <w:tcPr>
            <w:tcW w:w="7036" w:type="dxa"/>
          </w:tcPr>
          <w:p w14:paraId="0F9B87D4" w14:textId="17D2C9A6" w:rsidR="006D20B3" w:rsidRPr="00DA0AF0" w:rsidRDefault="00693F88" w:rsidP="00DA0AF0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693F8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Consider one of</w:t>
            </w:r>
            <w:r w:rsidR="003F2D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…</w:t>
            </w:r>
          </w:p>
        </w:tc>
      </w:tr>
      <w:tr w:rsidR="006D20B3" w14:paraId="6276734F" w14:textId="77777777" w:rsidTr="00A270E3">
        <w:tc>
          <w:tcPr>
            <w:tcW w:w="1980" w:type="dxa"/>
          </w:tcPr>
          <w:p w14:paraId="5F723ADE" w14:textId="77777777" w:rsidR="006D20B3" w:rsidRDefault="006D20B3" w:rsidP="00A270E3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7036" w:type="dxa"/>
          </w:tcPr>
          <w:p w14:paraId="3C4948B1" w14:textId="4829964D" w:rsidR="006D20B3" w:rsidRPr="00C620EE" w:rsidRDefault="003F2D78" w:rsidP="00A270E3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</w:tr>
      <w:tr w:rsidR="006D20B3" w14:paraId="5D7B3919" w14:textId="77777777" w:rsidTr="006D20B3">
        <w:trPr>
          <w:trHeight w:val="7558"/>
        </w:trPr>
        <w:tc>
          <w:tcPr>
            <w:tcW w:w="1980" w:type="dxa"/>
          </w:tcPr>
          <w:p w14:paraId="77B8EF60" w14:textId="77777777" w:rsidR="006D20B3" w:rsidRDefault="006D20B3" w:rsidP="00A270E3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Your Answer</w:t>
            </w:r>
          </w:p>
        </w:tc>
        <w:tc>
          <w:tcPr>
            <w:tcW w:w="7036" w:type="dxa"/>
          </w:tcPr>
          <w:p w14:paraId="20B074C5" w14:textId="77777777" w:rsidR="006D20B3" w:rsidRDefault="006D20B3" w:rsidP="00A270E3">
            <w:pPr>
              <w:spacing w:line="360" w:lineRule="auto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C620EE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</w:rPr>
              <w:t>Write your Answer here</w:t>
            </w:r>
          </w:p>
          <w:tbl>
            <w:tblPr>
              <w:tblW w:w="7500" w:type="dxa"/>
              <w:tblCellSpacing w:w="7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314"/>
              <w:gridCol w:w="849"/>
              <w:gridCol w:w="1533"/>
              <w:gridCol w:w="1829"/>
              <w:gridCol w:w="1975"/>
            </w:tblGrid>
            <w:tr w:rsidR="00DA0AF0" w:rsidRPr="00DA0AF0" w14:paraId="5280CD04" w14:textId="77777777" w:rsidTr="00DA0AF0">
              <w:trPr>
                <w:tblCellSpacing w:w="7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7C9F7BA8" w14:textId="77777777" w:rsidR="00DA0AF0" w:rsidRPr="00DA0AF0" w:rsidRDefault="00DA0AF0" w:rsidP="00DA0AF0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  <w:r w:rsidRPr="00DA0AF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  <w:t>Supplier of data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0D57D126" w14:textId="77777777" w:rsidR="00DA0AF0" w:rsidRPr="00DA0AF0" w:rsidRDefault="00DA0AF0" w:rsidP="00DA0AF0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  <w:r w:rsidRPr="00DA0AF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  <w:t>Input data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7CFF4EAE" w14:textId="77777777" w:rsidR="00DA0AF0" w:rsidRPr="00DA0AF0" w:rsidRDefault="00DA0AF0" w:rsidP="00DA0AF0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  <w:r w:rsidRPr="00DA0AF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  <w:t>Processing of data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697A6C09" w14:textId="77777777" w:rsidR="00DA0AF0" w:rsidRPr="00DA0AF0" w:rsidRDefault="00DA0AF0" w:rsidP="00DA0AF0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  <w:r w:rsidRPr="00DA0AF0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en-GB" w:eastAsia="en-GB"/>
                    </w:rPr>
                    <w:t>Output</w:t>
                  </w:r>
                  <w:r w:rsidRPr="00DA0AF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  <w:t xml:space="preserve"> or information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188F74CE" w14:textId="77777777" w:rsidR="00DA0AF0" w:rsidRPr="00DA0AF0" w:rsidRDefault="00DA0AF0" w:rsidP="00DA0AF0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  <w:r w:rsidRPr="00DA0AF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  <w:t>Consumer or information</w:t>
                  </w:r>
                </w:p>
              </w:tc>
            </w:tr>
            <w:tr w:rsidR="00DA0AF0" w:rsidRPr="00DA0AF0" w14:paraId="73AB0499" w14:textId="77777777" w:rsidTr="00DA0AF0">
              <w:trPr>
                <w:trHeight w:val="4874"/>
                <w:tblCellSpacing w:w="7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3245E58D" w14:textId="77777777" w:rsidR="00DA0AF0" w:rsidRPr="00DA0AF0" w:rsidRDefault="00DA0AF0" w:rsidP="00DA0AF0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3E84168F" w14:textId="77777777" w:rsidR="00DA0AF0" w:rsidRPr="00DA0AF0" w:rsidRDefault="00DA0AF0" w:rsidP="00DA0AF0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6C623899" w14:textId="77777777" w:rsidR="00DA0AF0" w:rsidRPr="00DA0AF0" w:rsidRDefault="00DA0AF0" w:rsidP="00DA0AF0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  <w:r w:rsidRPr="00DA0AF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  <w:t xml:space="preserve">1. </w:t>
                  </w:r>
                  <w:r w:rsidRPr="00DA0AF0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en-GB" w:eastAsia="en-GB"/>
                    </w:rPr>
                    <w:t>SCM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0F223ED2" w14:textId="77777777" w:rsidR="00DA0AF0" w:rsidRPr="00DA0AF0" w:rsidRDefault="00DA0AF0" w:rsidP="00DA0AF0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2FD0ADDF" w14:textId="77777777" w:rsidR="00DA0AF0" w:rsidRPr="00DA0AF0" w:rsidRDefault="00DA0AF0" w:rsidP="00DA0AF0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</w:p>
              </w:tc>
            </w:tr>
          </w:tbl>
          <w:p w14:paraId="02DC5174" w14:textId="77777777" w:rsidR="00DA0AF0" w:rsidRPr="00DA0AF0" w:rsidRDefault="00DA0AF0" w:rsidP="00DA0AF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  <w:p w14:paraId="0CC4303D" w14:textId="1C34626B" w:rsidR="00DA0AF0" w:rsidRPr="00C620EE" w:rsidRDefault="00DA0AF0" w:rsidP="00A270E3">
            <w:pPr>
              <w:spacing w:line="360" w:lineRule="auto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</w:tr>
    </w:tbl>
    <w:p w14:paraId="7A3A35A9" w14:textId="59CF4D1A" w:rsidR="006D20B3" w:rsidRDefault="006D20B3" w:rsidP="00E432D3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CDBD4F" w14:textId="400B715B" w:rsidR="006D20B3" w:rsidRDefault="006D20B3">
      <w:pPr>
        <w:spacing w:after="160" w:line="259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4"/>
        <w:gridCol w:w="7732"/>
      </w:tblGrid>
      <w:tr w:rsidR="006D20B3" w14:paraId="5CE08CDF" w14:textId="77777777" w:rsidTr="003F2D78">
        <w:tc>
          <w:tcPr>
            <w:tcW w:w="1525" w:type="dxa"/>
          </w:tcPr>
          <w:p w14:paraId="14F1DAE3" w14:textId="46672CC7" w:rsidR="006D20B3" w:rsidRDefault="006D20B3" w:rsidP="00A270E3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Question 4</w:t>
            </w:r>
          </w:p>
        </w:tc>
        <w:tc>
          <w:tcPr>
            <w:tcW w:w="7491" w:type="dxa"/>
          </w:tcPr>
          <w:p w14:paraId="1FF552B5" w14:textId="2F185BE1" w:rsidR="003F2D78" w:rsidRPr="00DA0AF0" w:rsidRDefault="00DA0AF0" w:rsidP="003F2D78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A0AF0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Now the system</w:t>
            </w:r>
            <w:r w:rsidR="003F2D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…</w:t>
            </w:r>
          </w:p>
          <w:p w14:paraId="5300B304" w14:textId="0C4CACB7" w:rsidR="00DA0AF0" w:rsidRPr="00DA0AF0" w:rsidRDefault="00DA0AF0" w:rsidP="00DA0AF0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</w:tc>
      </w:tr>
      <w:tr w:rsidR="006D20B3" w14:paraId="07D8E95B" w14:textId="77777777" w:rsidTr="003F2D78">
        <w:tc>
          <w:tcPr>
            <w:tcW w:w="1525" w:type="dxa"/>
          </w:tcPr>
          <w:p w14:paraId="2D8940D9" w14:textId="77777777" w:rsidR="006D20B3" w:rsidRDefault="006D20B3" w:rsidP="00A270E3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7491" w:type="dxa"/>
          </w:tcPr>
          <w:p w14:paraId="058985A6" w14:textId="56DFA897" w:rsidR="006D20B3" w:rsidRPr="00C620EE" w:rsidRDefault="003F2D78" w:rsidP="00A270E3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</w:tr>
      <w:tr w:rsidR="006D20B3" w14:paraId="3BC8D1A9" w14:textId="77777777" w:rsidTr="003F2D78">
        <w:trPr>
          <w:trHeight w:val="7645"/>
        </w:trPr>
        <w:tc>
          <w:tcPr>
            <w:tcW w:w="1525" w:type="dxa"/>
          </w:tcPr>
          <w:p w14:paraId="1DC6DF7E" w14:textId="77777777" w:rsidR="006D20B3" w:rsidRDefault="006D20B3" w:rsidP="00A270E3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Your Answer</w:t>
            </w:r>
          </w:p>
        </w:tc>
        <w:tc>
          <w:tcPr>
            <w:tcW w:w="7491" w:type="dxa"/>
          </w:tcPr>
          <w:p w14:paraId="58BDDE36" w14:textId="77777777" w:rsidR="006D20B3" w:rsidRDefault="006D20B3" w:rsidP="00A270E3">
            <w:pPr>
              <w:spacing w:line="360" w:lineRule="auto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C620EE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</w:rPr>
              <w:t>Write your Answer here</w:t>
            </w:r>
          </w:p>
          <w:tbl>
            <w:tblPr>
              <w:tblW w:w="7500" w:type="dxa"/>
              <w:tblCellSpacing w:w="7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314"/>
              <w:gridCol w:w="849"/>
              <w:gridCol w:w="1533"/>
              <w:gridCol w:w="1829"/>
              <w:gridCol w:w="1975"/>
            </w:tblGrid>
            <w:tr w:rsidR="00DA0AF0" w:rsidRPr="00DA0AF0" w14:paraId="53608347" w14:textId="77777777" w:rsidTr="00DA0AF0">
              <w:trPr>
                <w:tblCellSpacing w:w="7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4FF3ECA5" w14:textId="77777777" w:rsidR="00DA0AF0" w:rsidRPr="00DA0AF0" w:rsidRDefault="00DA0AF0" w:rsidP="00DA0AF0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  <w:r w:rsidRPr="00DA0AF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  <w:t>Supplier of data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5BCA4D9B" w14:textId="77777777" w:rsidR="00DA0AF0" w:rsidRPr="00DA0AF0" w:rsidRDefault="00DA0AF0" w:rsidP="00DA0AF0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  <w:r w:rsidRPr="00DA0AF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  <w:t>Input data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7B102113" w14:textId="77777777" w:rsidR="00DA0AF0" w:rsidRPr="00DA0AF0" w:rsidRDefault="00DA0AF0" w:rsidP="00DA0AF0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  <w:r w:rsidRPr="00DA0AF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  <w:t>Processing of data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34D1DA14" w14:textId="77777777" w:rsidR="00DA0AF0" w:rsidRPr="00DA0AF0" w:rsidRDefault="00DA0AF0" w:rsidP="00DA0AF0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  <w:r w:rsidRPr="00DA0AF0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en-GB" w:eastAsia="en-GB"/>
                    </w:rPr>
                    <w:t>Output</w:t>
                  </w:r>
                  <w:r w:rsidRPr="00DA0AF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  <w:t xml:space="preserve"> or information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71A7F4A0" w14:textId="77777777" w:rsidR="00DA0AF0" w:rsidRPr="00DA0AF0" w:rsidRDefault="00DA0AF0" w:rsidP="00DA0AF0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  <w:r w:rsidRPr="00DA0AF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  <w:t>Consumer or information</w:t>
                  </w:r>
                </w:p>
              </w:tc>
            </w:tr>
            <w:tr w:rsidR="00DA0AF0" w:rsidRPr="00DA0AF0" w14:paraId="3CC7BD5E" w14:textId="77777777" w:rsidTr="00DA0AF0">
              <w:trPr>
                <w:trHeight w:val="4057"/>
                <w:tblCellSpacing w:w="7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38991D06" w14:textId="77777777" w:rsidR="00DA0AF0" w:rsidRPr="00DA0AF0" w:rsidRDefault="00DA0AF0" w:rsidP="00DA0AF0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64FB4E09" w14:textId="77777777" w:rsidR="00DA0AF0" w:rsidRPr="00DA0AF0" w:rsidRDefault="00DA0AF0" w:rsidP="00DA0AF0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17EDADD4" w14:textId="77777777" w:rsidR="00DA0AF0" w:rsidRPr="00DA0AF0" w:rsidRDefault="00DA0AF0" w:rsidP="00DA0AF0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  <w:r w:rsidRPr="00DA0AF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  <w:t xml:space="preserve">1. </w:t>
                  </w:r>
                  <w:r w:rsidRPr="00DA0AF0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en-GB" w:eastAsia="en-GB"/>
                    </w:rPr>
                    <w:t>SCM</w:t>
                  </w:r>
                </w:p>
                <w:p w14:paraId="1432497A" w14:textId="77777777" w:rsidR="00DA0AF0" w:rsidRPr="00DA0AF0" w:rsidRDefault="00DA0AF0" w:rsidP="00DA0AF0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  <w:r w:rsidRPr="00DA0AF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  <w:t xml:space="preserve">2. </w:t>
                  </w:r>
                  <w:r w:rsidRPr="00DA0AF0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val="en-GB" w:eastAsia="en-GB"/>
                    </w:rPr>
                    <w:t>ERP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68398E48" w14:textId="77777777" w:rsidR="00DA0AF0" w:rsidRPr="00DA0AF0" w:rsidRDefault="00DA0AF0" w:rsidP="00DA0AF0">
                  <w:pPr>
                    <w:spacing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03144C82" w14:textId="77777777" w:rsidR="00DA0AF0" w:rsidRPr="00DA0AF0" w:rsidRDefault="00DA0AF0" w:rsidP="00DA0AF0">
                  <w:pPr>
                    <w:spacing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GB" w:eastAsia="en-GB"/>
                    </w:rPr>
                  </w:pPr>
                </w:p>
              </w:tc>
            </w:tr>
          </w:tbl>
          <w:p w14:paraId="55B88415" w14:textId="77777777" w:rsidR="00DA0AF0" w:rsidRPr="00DA0AF0" w:rsidRDefault="00DA0AF0" w:rsidP="00DA0AF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</w:p>
          <w:p w14:paraId="7178A117" w14:textId="0702B43C" w:rsidR="00DA0AF0" w:rsidRPr="00C620EE" w:rsidRDefault="00DA0AF0" w:rsidP="00A270E3">
            <w:pPr>
              <w:spacing w:line="360" w:lineRule="auto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</w:rPr>
            </w:pPr>
          </w:p>
        </w:tc>
      </w:tr>
    </w:tbl>
    <w:p w14:paraId="12088A20" w14:textId="77777777" w:rsidR="006D20B3" w:rsidRDefault="006D20B3">
      <w:pPr>
        <w:spacing w:after="160" w:line="259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151CA6C" w14:textId="5220DC6D" w:rsidR="00210FF9" w:rsidRPr="00210FF9" w:rsidRDefault="00210FF9">
      <w:pPr>
        <w:spacing w:after="160" w:line="259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036"/>
      </w:tblGrid>
      <w:tr w:rsidR="00210FF9" w14:paraId="762969B7" w14:textId="77777777" w:rsidTr="00A270E3">
        <w:tc>
          <w:tcPr>
            <w:tcW w:w="1980" w:type="dxa"/>
          </w:tcPr>
          <w:p w14:paraId="6D6435E8" w14:textId="1FE8F887" w:rsidR="00210FF9" w:rsidRDefault="00210FF9" w:rsidP="00A270E3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lastRenderedPageBreak/>
              <w:t>Question 5</w:t>
            </w:r>
          </w:p>
        </w:tc>
        <w:tc>
          <w:tcPr>
            <w:tcW w:w="7036" w:type="dxa"/>
          </w:tcPr>
          <w:p w14:paraId="74EAFE44" w14:textId="1119227C" w:rsidR="00210FF9" w:rsidRPr="00DA0AF0" w:rsidRDefault="00DA0AF0" w:rsidP="00DA0AF0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A0AF0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 xml:space="preserve">List down five </w:t>
            </w:r>
            <w:proofErr w:type="gramStart"/>
            <w:r w:rsidRPr="00DA0AF0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key</w:t>
            </w:r>
            <w:proofErr w:type="gramEnd"/>
            <w:r w:rsidR="003F2D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…</w:t>
            </w:r>
          </w:p>
        </w:tc>
      </w:tr>
      <w:tr w:rsidR="00210FF9" w14:paraId="14EBF435" w14:textId="77777777" w:rsidTr="00A270E3">
        <w:tc>
          <w:tcPr>
            <w:tcW w:w="1980" w:type="dxa"/>
          </w:tcPr>
          <w:p w14:paraId="2DC98ACA" w14:textId="77777777" w:rsidR="00210FF9" w:rsidRDefault="00210FF9" w:rsidP="00A270E3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7036" w:type="dxa"/>
          </w:tcPr>
          <w:p w14:paraId="27DE4439" w14:textId="66821027" w:rsidR="00210FF9" w:rsidRPr="00C620EE" w:rsidRDefault="003F2D78" w:rsidP="00A270E3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</w:tr>
      <w:tr w:rsidR="00210FF9" w14:paraId="2D3F2302" w14:textId="77777777" w:rsidTr="00A270E3">
        <w:trPr>
          <w:trHeight w:val="7645"/>
        </w:trPr>
        <w:tc>
          <w:tcPr>
            <w:tcW w:w="1980" w:type="dxa"/>
          </w:tcPr>
          <w:p w14:paraId="1BBCA709" w14:textId="77777777" w:rsidR="00210FF9" w:rsidRDefault="00210FF9" w:rsidP="00A270E3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Your Answer</w:t>
            </w:r>
          </w:p>
        </w:tc>
        <w:tc>
          <w:tcPr>
            <w:tcW w:w="7036" w:type="dxa"/>
          </w:tcPr>
          <w:p w14:paraId="2F60BCFE" w14:textId="77777777" w:rsidR="00210FF9" w:rsidRPr="00C620EE" w:rsidRDefault="00210FF9" w:rsidP="00A270E3">
            <w:pPr>
              <w:spacing w:line="360" w:lineRule="auto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C620EE"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</w:rPr>
              <w:t>Write your Answer here</w:t>
            </w:r>
          </w:p>
        </w:tc>
      </w:tr>
    </w:tbl>
    <w:p w14:paraId="3C4604BB" w14:textId="43F303BF" w:rsidR="00210FF9" w:rsidRDefault="00210FF9" w:rsidP="00E432D3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E38C1A" w14:textId="77777777" w:rsidR="00210FF9" w:rsidRDefault="00210FF9">
      <w:pPr>
        <w:spacing w:after="160" w:line="259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14:paraId="425956D2" w14:textId="6CBDB022" w:rsidR="00DA0AF0" w:rsidRPr="00DA0AF0" w:rsidRDefault="00DA0AF0" w:rsidP="00DA0AF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7036"/>
      </w:tblGrid>
      <w:tr w:rsidR="00210FF9" w:rsidRPr="00210FF9" w14:paraId="0B0D221D" w14:textId="77777777" w:rsidTr="00A270E3">
        <w:tc>
          <w:tcPr>
            <w:tcW w:w="1980" w:type="dxa"/>
          </w:tcPr>
          <w:p w14:paraId="2F4E856D" w14:textId="4CE474FC" w:rsidR="00210FF9" w:rsidRDefault="00210FF9" w:rsidP="00A270E3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Question </w:t>
            </w:r>
            <w:r w:rsidR="00DA2C0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7036" w:type="dxa"/>
          </w:tcPr>
          <w:p w14:paraId="7137F70A" w14:textId="02AE1DE6" w:rsidR="00DA0AF0" w:rsidRPr="00DA0AF0" w:rsidRDefault="00DA0AF0" w:rsidP="00DA0AF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</w:pPr>
            <w:r w:rsidRPr="00DA0AF0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Download the file and perform</w:t>
            </w:r>
            <w:r w:rsidR="003F2D78">
              <w:rPr>
                <w:rFonts w:ascii="Times New Roman" w:eastAsia="Times New Roman" w:hAnsi="Times New Roman" w:cs="Times New Roman"/>
                <w:sz w:val="24"/>
                <w:szCs w:val="24"/>
                <w:lang w:val="en-GB" w:eastAsia="en-GB"/>
              </w:rPr>
              <w:t>…</w:t>
            </w:r>
          </w:p>
        </w:tc>
      </w:tr>
      <w:tr w:rsidR="00210FF9" w:rsidRPr="00C620EE" w14:paraId="17AF98C3" w14:textId="77777777" w:rsidTr="00A270E3">
        <w:tc>
          <w:tcPr>
            <w:tcW w:w="1980" w:type="dxa"/>
          </w:tcPr>
          <w:p w14:paraId="11E2602B" w14:textId="77777777" w:rsidR="00210FF9" w:rsidRDefault="00210FF9" w:rsidP="00A270E3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7036" w:type="dxa"/>
          </w:tcPr>
          <w:p w14:paraId="34901CDA" w14:textId="3A1464D5" w:rsidR="00210FF9" w:rsidRPr="00C620EE" w:rsidRDefault="003F2D78" w:rsidP="00A270E3">
            <w:pPr>
              <w:spacing w:line="36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</w:tr>
      <w:tr w:rsidR="00210FF9" w:rsidRPr="00C620EE" w14:paraId="1B3C7015" w14:textId="77777777" w:rsidTr="006424D7">
        <w:trPr>
          <w:trHeight w:val="4054"/>
        </w:trPr>
        <w:tc>
          <w:tcPr>
            <w:tcW w:w="1980" w:type="dxa"/>
          </w:tcPr>
          <w:p w14:paraId="410DE27E" w14:textId="77777777" w:rsidR="00210FF9" w:rsidRDefault="00210FF9" w:rsidP="00A270E3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Your Answer</w:t>
            </w:r>
          </w:p>
        </w:tc>
        <w:tc>
          <w:tcPr>
            <w:tcW w:w="7036" w:type="dxa"/>
          </w:tcPr>
          <w:p w14:paraId="4CB6C8A6" w14:textId="3094815A" w:rsidR="00DA0AF0" w:rsidRPr="00C620EE" w:rsidRDefault="00DA0AF0" w:rsidP="00A270E3">
            <w:pPr>
              <w:spacing w:line="360" w:lineRule="auto"/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iCs/>
                <w:sz w:val="24"/>
                <w:szCs w:val="24"/>
              </w:rPr>
              <w:t>Provide answer to Q6 c. in the space provided here</w:t>
            </w:r>
          </w:p>
        </w:tc>
      </w:tr>
    </w:tbl>
    <w:p w14:paraId="2E8BE917" w14:textId="77777777" w:rsidR="006424D7" w:rsidRPr="00210FF9" w:rsidRDefault="006424D7" w:rsidP="00210FF9">
      <w:pPr>
        <w:spacing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sectPr w:rsidR="006424D7" w:rsidRPr="00210F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83546"/>
    <w:multiLevelType w:val="hybridMultilevel"/>
    <w:tmpl w:val="3E2EC38C"/>
    <w:lvl w:ilvl="0" w:tplc="7DAA5124">
      <w:start w:val="1"/>
      <w:numFmt w:val="lowerLetter"/>
      <w:lvlText w:val="%1."/>
      <w:lvlJc w:val="left"/>
      <w:pPr>
        <w:ind w:left="720" w:hanging="360"/>
      </w:pPr>
      <w:rPr>
        <w:rFonts w:ascii="Times New Roman" w:eastAsia="Arial" w:hAnsi="Times New Roman" w:cs="Times New Roman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643BE"/>
    <w:multiLevelType w:val="multilevel"/>
    <w:tmpl w:val="440848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F9481C"/>
    <w:multiLevelType w:val="hybridMultilevel"/>
    <w:tmpl w:val="3E2EC38C"/>
    <w:lvl w:ilvl="0" w:tplc="7DAA5124">
      <w:start w:val="1"/>
      <w:numFmt w:val="lowerLetter"/>
      <w:lvlText w:val="%1."/>
      <w:lvlJc w:val="left"/>
      <w:pPr>
        <w:ind w:left="720" w:hanging="360"/>
      </w:pPr>
      <w:rPr>
        <w:rFonts w:ascii="Times New Roman" w:eastAsia="Arial" w:hAnsi="Times New Roman" w:cs="Times New Roman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1E5909"/>
    <w:multiLevelType w:val="multilevel"/>
    <w:tmpl w:val="E8D264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AC410CA"/>
    <w:multiLevelType w:val="multilevel"/>
    <w:tmpl w:val="A0DA5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8B278E4"/>
    <w:multiLevelType w:val="multilevel"/>
    <w:tmpl w:val="0C9052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C0864C1"/>
    <w:multiLevelType w:val="multilevel"/>
    <w:tmpl w:val="0004C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673732A"/>
    <w:multiLevelType w:val="multilevel"/>
    <w:tmpl w:val="A2EEFC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6B807CA"/>
    <w:multiLevelType w:val="hybridMultilevel"/>
    <w:tmpl w:val="24EA8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851078"/>
    <w:multiLevelType w:val="multilevel"/>
    <w:tmpl w:val="F89AF3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EE25052"/>
    <w:multiLevelType w:val="multilevel"/>
    <w:tmpl w:val="399A2C1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0DE7B7A"/>
    <w:multiLevelType w:val="multilevel"/>
    <w:tmpl w:val="A2760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3BC468E"/>
    <w:multiLevelType w:val="multilevel"/>
    <w:tmpl w:val="0588B1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5C12DE2"/>
    <w:multiLevelType w:val="multilevel"/>
    <w:tmpl w:val="08D644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AA67552"/>
    <w:multiLevelType w:val="hybridMultilevel"/>
    <w:tmpl w:val="53568794"/>
    <w:lvl w:ilvl="0" w:tplc="C582B88C">
      <w:start w:val="1"/>
      <w:numFmt w:val="lowerLetter"/>
      <w:lvlText w:val="%1."/>
      <w:lvlJc w:val="left"/>
      <w:pPr>
        <w:ind w:left="720" w:hanging="360"/>
      </w:pPr>
      <w:rPr>
        <w:rFonts w:eastAsia="Aria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0"/>
  </w:num>
  <w:num w:numId="3">
    <w:abstractNumId w:val="5"/>
  </w:num>
  <w:num w:numId="4">
    <w:abstractNumId w:val="3"/>
  </w:num>
  <w:num w:numId="5">
    <w:abstractNumId w:val="0"/>
  </w:num>
  <w:num w:numId="6">
    <w:abstractNumId w:val="11"/>
  </w:num>
  <w:num w:numId="7">
    <w:abstractNumId w:val="14"/>
  </w:num>
  <w:num w:numId="8">
    <w:abstractNumId w:val="9"/>
  </w:num>
  <w:num w:numId="9">
    <w:abstractNumId w:val="13"/>
  </w:num>
  <w:num w:numId="10">
    <w:abstractNumId w:val="7"/>
  </w:num>
  <w:num w:numId="11">
    <w:abstractNumId w:val="2"/>
  </w:num>
  <w:num w:numId="12">
    <w:abstractNumId w:val="12"/>
  </w:num>
  <w:num w:numId="13">
    <w:abstractNumId w:val="1"/>
  </w:num>
  <w:num w:numId="14">
    <w:abstractNumId w:val="6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zNDAytTAyNDMzMDFT0lEKTi0uzszPAykwrQUAF7SyQSwAAAA="/>
  </w:docVars>
  <w:rsids>
    <w:rsidRoot w:val="00C0482F"/>
    <w:rsid w:val="0014047C"/>
    <w:rsid w:val="001C3709"/>
    <w:rsid w:val="00210FF9"/>
    <w:rsid w:val="002F2131"/>
    <w:rsid w:val="003F2D78"/>
    <w:rsid w:val="00485FC9"/>
    <w:rsid w:val="006424D7"/>
    <w:rsid w:val="00693F88"/>
    <w:rsid w:val="006D20B3"/>
    <w:rsid w:val="0085238C"/>
    <w:rsid w:val="00A5529A"/>
    <w:rsid w:val="00C0482F"/>
    <w:rsid w:val="00C620EE"/>
    <w:rsid w:val="00DA0AF0"/>
    <w:rsid w:val="00DA2C09"/>
    <w:rsid w:val="00E432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412D6"/>
  <w15:chartTrackingRefBased/>
  <w15:docId w15:val="{915546ED-908C-410D-94E1-D4C5D68D7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82F"/>
    <w:pPr>
      <w:spacing w:after="0" w:line="276" w:lineRule="auto"/>
    </w:pPr>
    <w:rPr>
      <w:rFonts w:ascii="Arial" w:eastAsia="Arial" w:hAnsi="Arial" w:cs="Arial"/>
      <w:lang w:val="e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482F"/>
    <w:pPr>
      <w:ind w:left="720"/>
      <w:contextualSpacing/>
    </w:pPr>
  </w:style>
  <w:style w:type="table" w:styleId="TableGrid">
    <w:name w:val="Table Grid"/>
    <w:basedOn w:val="TableNormal"/>
    <w:uiPriority w:val="39"/>
    <w:rsid w:val="00C620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620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693F88"/>
    <w:rPr>
      <w:b/>
      <w:bCs/>
    </w:rPr>
  </w:style>
  <w:style w:type="character" w:styleId="Emphasis">
    <w:name w:val="Emphasis"/>
    <w:basedOn w:val="DefaultParagraphFont"/>
    <w:uiPriority w:val="20"/>
    <w:qFormat/>
    <w:rsid w:val="00DA0AF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8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9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9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2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1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1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nksha Sethi</dc:creator>
  <cp:keywords/>
  <dc:description/>
  <cp:lastModifiedBy>Manisha Dhankar</cp:lastModifiedBy>
  <cp:revision>3</cp:revision>
  <dcterms:created xsi:type="dcterms:W3CDTF">2019-11-11T20:00:00Z</dcterms:created>
  <dcterms:modified xsi:type="dcterms:W3CDTF">2020-10-26T09:56:00Z</dcterms:modified>
</cp:coreProperties>
</file>